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en\scoop\apps\quarto\current\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5-08-05T09:47:08Z</dcterms:created>
  <dcterms:modified xsi:type="dcterms:W3CDTF">2025-08-05T09: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references">
    <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87561</vt:lpwstr>
  </property>
</Properties>
</file>